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ставить JSON схему, описывающую все возможности метода из лабораторной работы №3 (WEB API Вконтакте). JSON схема должна быть составлена и для объекта, который посылается в запросе и для объекта, который приходит в ответе от сервера. Проверить правильность схемы проверьте с помощью валидатора, например</w:t>
      </w:r>
      <w:r>
        <w:t xml:space="preserve"> </w:t>
      </w:r>
      <w:hyperlink r:id="rId20"/>
      <w:r>
        <w:t xml:space="preserve">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Будем составлять JSON схему для метода</w:t>
      </w:r>
      <w:r>
        <w:t xml:space="preserve"> </w:t>
      </w:r>
      <w:r>
        <w:rPr>
          <w:rStyle w:val="VerbatimChar"/>
        </w:rPr>
        <w:t xml:space="preserve">docs.get</w:t>
      </w:r>
      <w:r>
        <w:t xml:space="preserve">. Сначала покажем пример работы этого метода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ocs.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ZdjvFQIhBuM-HEhyBotNorKjYeu_rjgevnostJtKePu5UuGLz4z8mzOO6GKmrm_Kk-eA5E8qsKjJbANnt2XU6_N-Zh5uNZGjHndgbdN_IftuPuxau-Byr_jPx9zB5ZO2vXzvTVx27wt5Eg-Da8YH4ZliMHBIOppoSeF2oBd4QedWd0HJ-tBeBRESAQKW22AfdjF1d8kbzaoB2q-CW9Kge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ount==5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24565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08123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3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амильтоновы циклы 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70812375?hash=hS4lZ4ZBWw7Ncbz4ilLTZB2lxIBMZNiSH6UGrONxbGz&amp;dl=a7TsTAQKlhEKhDKYG7HHXzN9pGAKvWoIdJKpVR8VtUX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80000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72729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27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машнее задание 3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7272932?hash=dqvgB5Xq26A98155W9ThY3DTJTqXmrLviQsjnoZpfq8&amp;dl=c1CYKNAZ7sjXYzQWuoO3Fbrcdkgm4vsndPhQuKbsJ30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20627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31518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172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дготовка к зачету_221226_144325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3151850?hash=KF5plXD4Gec5C5Xwfcz5zwia0zH5DMUUChWAhHDFxOk&amp;dl=grMOdtdiXgfPJWca8mdDpedQf9CCfs58pbvMk7X4q5o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18845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30111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158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s_221224_152122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3011190?hash=ZuzwpsckqWrEOXipCh2ep0b9lrNjry38pYxBZ2jYriH&amp;dl=qfTk5Mjex9j3tOJYwKCkQOGVtVvZqPN0vMZTFxKFh8P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an_man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15353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27217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s_unsa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814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949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дготовка к кр_221207_082207.p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vk.com/doc85081472_652721733?hash=Seblnf8He5kCbmEhTGZOj2r51IoGs9mYhIR3UgzRV10&amp;dl=h6LDxvWYnUoogJxsQ3CwF9IqvFgzkKLVX8Q0znhJMz4&amp;api=1&amp;no_preview=1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Теперь запишем JSON схему для запроса к этому методу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.g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озвращает расширенную информацию о документах пользователя или сообщества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ccess_toke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ramet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документов, информацию о которых нужно вернуть. По умолчанию: все документы. Максимальное количество документов, которое можно получить: 2000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s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мещение, необходимое для выборки определенного подмножества документов. Максимальное значение: 1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ип файла. Возможные значения: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wner_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дентификатор пользователя или сообщества, которому принадлежат документы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_ta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docs_get_respons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Опишем структуру объекта, приходящего в ответ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ocs_get_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po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элементов в массиве </w:t>
      </w:r>
      <w:r>
        <w:rPr>
          <w:rStyle w:val="CharTok"/>
        </w:rPr>
        <w:t xml:space="preserve">\"</w:t>
      </w:r>
      <w:r>
        <w:rPr>
          <w:rStyle w:val="StringTok"/>
        </w:rPr>
        <w:t xml:space="preserve">item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ассив объектов файлов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$re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/definitions/object_file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ir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dditional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Запишем JSON схему для объекта файла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bject_file"</w:t>
      </w:r>
      <w:r>
        <w:rPr>
          <w:rStyle w:val="FunctionTok"/>
        </w:rPr>
        <w:t xml:space="preserve">: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ъект, описывающий файл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дентификатор файла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wn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дентификатор пользователя, загрузившего файл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звание файла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змер файла в байтах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ширение файла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дрес файла, по которому его можно загрузить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ата добавления в формате Unixtime"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ип файла. Возможные значения:1 — текстовые документы; 2 — архивы; 3 — gif; 4 — изображения; 5 — аудио; 6 — видео; 7 — электронные книги; 8 — неизвестно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x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evi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нформация для предварительного просмотра файла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hot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z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ini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ini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raffit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r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id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he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nim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audio_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ec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avefo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ite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ink_og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ink_mp3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Для проверки созданной JSON схемы создали два файла:</w:t>
      </w:r>
      <w:r>
        <w:t xml:space="preserve"> </w:t>
      </w:r>
      <w:r>
        <w:rPr>
          <w:rStyle w:val="VerbatimChar"/>
        </w:rPr>
        <w:t xml:space="preserve">docs_get_response_schema.json</w:t>
      </w:r>
      <w:r>
        <w:t xml:space="preserve">, где описана JSON схема, и</w:t>
      </w:r>
      <w:r>
        <w:t xml:space="preserve"> </w:t>
      </w:r>
      <w:r>
        <w:rPr>
          <w:rStyle w:val="VerbatimChar"/>
        </w:rPr>
        <w:t xml:space="preserve">docs_get_response.json</w:t>
      </w:r>
      <w:r>
        <w:t xml:space="preserve">, куда записан ответ, пришедший при выполнении следующего запроса:</w:t>
      </w:r>
    </w:p>
    <w:p>
      <w:pPr>
        <w:pStyle w:val="SourceCode"/>
      </w:pPr>
      <w:r>
        <w:rPr>
          <w:rStyle w:val="ExtensionTok"/>
        </w:rPr>
        <w:t xml:space="preserve">http</w:t>
      </w:r>
      <w:r>
        <w:rPr>
          <w:rStyle w:val="NormalTok"/>
        </w:rPr>
        <w:t xml:space="preserve"> POST https://api.vk.com/method/docs.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access_token==vk1.a.OCl64Tbc6nXOzplPxmFW0iK6OHlN08C2QmttWJDBRbUzGn7BIfs6n50Tcp59JvBtsGNKLGv4z1hWXX8NUgEwQ6p9Vt7UIu6p4LjOx561kybTwVXPMuFjtHdX6Is_EiqBZB1Z8tdfFns8TKix0xsvzYDyamJWVSeWLyOsqWvQ9cN59H5V6hbQ7Ktp1UYev5FY6X-60XLwjV1qi7sF0HwJYw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count==25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v==5.19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o docs_get_response.json</w:t>
      </w:r>
    </w:p>
    <w:p>
      <w:pPr>
        <w:pStyle w:val="FirstParagraph"/>
      </w:pPr>
      <w:r>
        <w:t xml:space="preserve">Далее с помощью пакета</w:t>
      </w:r>
      <w:r>
        <w:t xml:space="preserve"> </w:t>
      </w:r>
      <w:hyperlink r:id="rId22">
        <w:r>
          <w:rPr>
            <w:rStyle w:val="Hyperlink"/>
          </w:rPr>
          <w:t xml:space="preserve">jsonschema</w:t>
        </w:r>
      </w:hyperlink>
      <w:r>
        <w:t xml:space="preserve"> </w:t>
      </w:r>
      <w:r>
        <w:t xml:space="preserve">в командной строке запустили проверку:</w:t>
      </w:r>
    </w:p>
    <w:p>
      <w:pPr>
        <w:pStyle w:val="SourceCode"/>
      </w:pPr>
      <w:r>
        <w:rPr>
          <w:rStyle w:val="ExtensionTok"/>
        </w:rPr>
        <w:t xml:space="preserve">jsonschem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docs_get_response.json docs_get_response_schema.json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retty</w:t>
      </w:r>
    </w:p>
    <w:p>
      <w:pPr>
        <w:pStyle w:val="CaptionedFigure"/>
      </w:pPr>
      <w:r>
        <w:drawing>
          <wp:inline>
            <wp:extent cx="5334000" cy="537534"/>
            <wp:effectExtent b="0" l="0" r="0" t="0"/>
            <wp:docPr descr="Результат проверки ответа сервера с помощью созданной JSON схемы" title="" id="24" name="Picture"/>
            <a:graphic>
              <a:graphicData uri="http://schemas.openxmlformats.org/drawingml/2006/picture">
                <pic:pic>
                  <pic:nvPicPr>
                    <pic:cNvPr descr="./images/jsonschema_check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верки ответа сервера с помощью созданной JSON схемы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разработали JSON схему по стандарту JSON Schema на основе метода</w:t>
      </w:r>
      <w:r>
        <w:t xml:space="preserve"> </w:t>
      </w:r>
      <w:r>
        <w:rPr>
          <w:rStyle w:val="VerbatimChar"/>
        </w:rPr>
        <w:t xml:space="preserve">docs.get</w:t>
      </w:r>
      <w:r>
        <w:t xml:space="preserve"> </w:t>
      </w:r>
      <w:r>
        <w:t xml:space="preserve">API Вконтакте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s://pypi.org/project/jsonschema/" TargetMode="External" /><Relationship Type="http://schemas.openxmlformats.org/officeDocument/2006/relationships/hyperlink" Id="rId20" Target="jsonschemavalidator.b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ypi.org/project/jsonschema/" TargetMode="External" /><Relationship Type="http://schemas.openxmlformats.org/officeDocument/2006/relationships/hyperlink" Id="rId20" Target="jsonschemavalidator.b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анила Андреевич Стариков</dc:creator>
  <dc:language>ru-RU</dc:language>
  <cp:keywords/>
  <dcterms:created xsi:type="dcterms:W3CDTF">2025-05-24T17:29:49Z</dcterms:created>
  <dcterms:modified xsi:type="dcterms:W3CDTF">2025-05-24T17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Fals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